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710cbf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8f304d6f-4e1b-4a84-bf89-00990b9ffc90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ad4a8a6e-0fa5-4080-a980-852aede6dfdb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4f7b9446-76a4-49ac-b356-d52af770be9a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07:30Z</dcterms:created>
  <dcterms:modified xsi:type="dcterms:W3CDTF">2023-06-30T17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